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A21E9" w14:textId="5B778F32" w:rsidR="0068537E" w:rsidRDefault="00264942">
      <w:r>
        <w:t>Restaurant Project</w:t>
      </w:r>
    </w:p>
    <w:p w14:paraId="14BD6229" w14:textId="635AE04A" w:rsidR="00264942" w:rsidRDefault="00264942" w:rsidP="00264942">
      <w:pPr>
        <w:pStyle w:val="ListParagraph"/>
        <w:numPr>
          <w:ilvl w:val="0"/>
          <w:numId w:val="1"/>
        </w:numPr>
      </w:pPr>
      <w:r>
        <w:t>Find a food place website</w:t>
      </w:r>
    </w:p>
    <w:p w14:paraId="305B6C99" w14:textId="7E3DA460" w:rsidR="00264942" w:rsidRDefault="00264942" w:rsidP="00264942">
      <w:pPr>
        <w:pStyle w:val="ListParagraph"/>
        <w:numPr>
          <w:ilvl w:val="0"/>
          <w:numId w:val="1"/>
        </w:numPr>
      </w:pPr>
      <w:r>
        <w:t>Envision an upgrade to it</w:t>
      </w:r>
    </w:p>
    <w:p w14:paraId="720229BF" w14:textId="260ABDCA" w:rsidR="00264942" w:rsidRDefault="00264942" w:rsidP="00264942">
      <w:pPr>
        <w:pStyle w:val="ListParagraph"/>
        <w:numPr>
          <w:ilvl w:val="0"/>
          <w:numId w:val="1"/>
        </w:numPr>
      </w:pPr>
      <w:r>
        <w:t>Screenshot the homepage</w:t>
      </w:r>
    </w:p>
    <w:p w14:paraId="1DD7F116" w14:textId="7F1F6211" w:rsidR="00264942" w:rsidRDefault="00264942" w:rsidP="00264942">
      <w:pPr>
        <w:pStyle w:val="ListParagraph"/>
        <w:numPr>
          <w:ilvl w:val="0"/>
          <w:numId w:val="1"/>
        </w:numPr>
      </w:pPr>
      <w:r>
        <w:t>Use Figma to scope out a before and after</w:t>
      </w:r>
    </w:p>
    <w:p w14:paraId="496D3F3A" w14:textId="3BEE5413" w:rsidR="00264942" w:rsidRDefault="00264942" w:rsidP="00264942">
      <w:pPr>
        <w:pStyle w:val="ListParagraph"/>
        <w:numPr>
          <w:ilvl w:val="0"/>
          <w:numId w:val="1"/>
        </w:numPr>
      </w:pPr>
      <w:r>
        <w:t>Write out code with navigational element</w:t>
      </w:r>
    </w:p>
    <w:p w14:paraId="411C3EFC" w14:textId="38BE1093" w:rsidR="00264942" w:rsidRDefault="00264942" w:rsidP="00264942">
      <w:pPr>
        <w:pStyle w:val="ListParagraph"/>
        <w:numPr>
          <w:ilvl w:val="0"/>
          <w:numId w:val="1"/>
        </w:numPr>
      </w:pPr>
      <w:r>
        <w:t>Copy index page to other pages</w:t>
      </w:r>
    </w:p>
    <w:p w14:paraId="6E8EB642" w14:textId="64F9C93F" w:rsidR="00264942" w:rsidRDefault="00264942" w:rsidP="00264942">
      <w:pPr>
        <w:pStyle w:val="ListParagraph"/>
        <w:numPr>
          <w:ilvl w:val="0"/>
          <w:numId w:val="1"/>
        </w:numPr>
      </w:pPr>
      <w:r>
        <w:t>Build individual content for each page</w:t>
      </w:r>
    </w:p>
    <w:p w14:paraId="5A96A1CA" w14:textId="1B681D15" w:rsidR="00264942" w:rsidRDefault="00264942" w:rsidP="00264942"/>
    <w:p w14:paraId="1235B83B" w14:textId="1D809CDA" w:rsidR="00264942" w:rsidRDefault="00264942" w:rsidP="00264942">
      <w:r>
        <w:t>Page Naming</w:t>
      </w:r>
    </w:p>
    <w:p w14:paraId="6A0E1456" w14:textId="0BC199E0" w:rsidR="00264942" w:rsidRDefault="00264942" w:rsidP="00264942">
      <w:pPr>
        <w:pStyle w:val="ListParagraph"/>
        <w:numPr>
          <w:ilvl w:val="0"/>
          <w:numId w:val="3"/>
        </w:numPr>
      </w:pPr>
      <w:r>
        <w:t>Home</w:t>
      </w:r>
    </w:p>
    <w:p w14:paraId="5A6BB681" w14:textId="52CF210F" w:rsidR="00264942" w:rsidRDefault="00264942" w:rsidP="00264942">
      <w:pPr>
        <w:pStyle w:val="ListParagraph"/>
        <w:numPr>
          <w:ilvl w:val="0"/>
          <w:numId w:val="3"/>
        </w:numPr>
      </w:pPr>
      <w:r>
        <w:t>Menu</w:t>
      </w:r>
    </w:p>
    <w:p w14:paraId="1D89EA55" w14:textId="3B3C8019" w:rsidR="00264942" w:rsidRDefault="00264942" w:rsidP="00264942">
      <w:pPr>
        <w:pStyle w:val="ListParagraph"/>
        <w:numPr>
          <w:ilvl w:val="0"/>
          <w:numId w:val="3"/>
        </w:numPr>
      </w:pPr>
      <w:r>
        <w:t>Order</w:t>
      </w:r>
    </w:p>
    <w:p w14:paraId="1507D1D1" w14:textId="06E17380" w:rsidR="00264942" w:rsidRDefault="00264942" w:rsidP="00264942">
      <w:pPr>
        <w:pStyle w:val="ListParagraph"/>
        <w:numPr>
          <w:ilvl w:val="0"/>
          <w:numId w:val="3"/>
        </w:numPr>
      </w:pPr>
      <w:r>
        <w:t>About</w:t>
      </w:r>
    </w:p>
    <w:p w14:paraId="3DD96C18" w14:textId="329A33A6" w:rsidR="00264942" w:rsidRDefault="00264942" w:rsidP="00264942">
      <w:pPr>
        <w:pStyle w:val="ListParagraph"/>
        <w:numPr>
          <w:ilvl w:val="0"/>
          <w:numId w:val="3"/>
        </w:numPr>
      </w:pPr>
      <w:r>
        <w:t>Contact</w:t>
      </w:r>
    </w:p>
    <w:p w14:paraId="06635026" w14:textId="5D01F9DA" w:rsidR="00264942" w:rsidRDefault="00264942" w:rsidP="00264942"/>
    <w:p w14:paraId="2FDB025A" w14:textId="4C3A8690" w:rsidR="00264942" w:rsidRDefault="00264942" w:rsidP="00264942">
      <w:r>
        <w:t>Find similar colors to existing colors on actual website</w:t>
      </w:r>
    </w:p>
    <w:p w14:paraId="7C490DC3" w14:textId="77777777" w:rsidR="00264942" w:rsidRDefault="00264942" w:rsidP="00264942"/>
    <w:sectPr w:rsidR="00264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16118"/>
    <w:multiLevelType w:val="hybridMultilevel"/>
    <w:tmpl w:val="E4400F00"/>
    <w:lvl w:ilvl="0" w:tplc="CA8E441A">
      <w:start w:val="1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188308C4"/>
    <w:multiLevelType w:val="hybridMultilevel"/>
    <w:tmpl w:val="40823A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A110AE"/>
    <w:multiLevelType w:val="hybridMultilevel"/>
    <w:tmpl w:val="498284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NLU0t7QwtDQysDRQ0lEKTi0uzszPAykwrAUA92pCnywAAAA="/>
  </w:docVars>
  <w:rsids>
    <w:rsidRoot w:val="00264942"/>
    <w:rsid w:val="00264942"/>
    <w:rsid w:val="00685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E9648"/>
  <w15:chartTrackingRefBased/>
  <w15:docId w15:val="{4FD590B3-BCDF-4F09-A72F-1E14074D1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49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Burt</dc:creator>
  <cp:keywords/>
  <dc:description/>
  <cp:lastModifiedBy>Tim Burt</cp:lastModifiedBy>
  <cp:revision>1</cp:revision>
  <dcterms:created xsi:type="dcterms:W3CDTF">2022-02-02T22:52:00Z</dcterms:created>
  <dcterms:modified xsi:type="dcterms:W3CDTF">2022-02-02T22:58:00Z</dcterms:modified>
</cp:coreProperties>
</file>